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/>
        </w:rPr>
        <w:t>3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 xml:space="preserve">да привредни субјект у понуду грађанима урачуна израду техничке документације за реализацијуследећих </w:t>
      </w:r>
      <w:r w:rsidR="005252B2" w:rsidRPr="006575AC">
        <w:rPr>
          <w:lang w:val="sr-Cyrl-CS"/>
        </w:rPr>
        <w:t>мера енергетске ефикасности</w:t>
      </w: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EB6AF3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__</w:t>
      </w:r>
    </w:p>
    <w:p w:rsidR="00835F3B" w:rsidRPr="006575AC" w:rsidRDefault="00835F3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C86AFA" w:rsidRPr="006575AC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C63FE8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__________________________( 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0C2C82" w:rsidRDefault="000C2C82" w:rsidP="00844837">
      <w:pPr>
        <w:tabs>
          <w:tab w:val="left" w:pos="819"/>
        </w:tabs>
        <w:rPr>
          <w:rFonts w:eastAsia="Times New Roman" w:cs="Times New Roman"/>
          <w:lang/>
        </w:rPr>
      </w:pP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4923" w:rsidRDefault="00394923" w:rsidP="001E2F65">
      <w:r>
        <w:separator/>
      </w:r>
    </w:p>
  </w:endnote>
  <w:endnote w:type="continuationSeparator" w:id="1">
    <w:p w:rsidR="00394923" w:rsidRDefault="00394923" w:rsidP="001E2F65">
      <w:r>
        <w:continuationSeparator/>
      </w:r>
    </w:p>
  </w:endnote>
  <w:endnote w:type="continuationNotice" w:id="2">
    <w:p w:rsidR="00394923" w:rsidRDefault="0039492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4923" w:rsidRDefault="00394923" w:rsidP="001E2F65">
      <w:r>
        <w:separator/>
      </w:r>
    </w:p>
  </w:footnote>
  <w:footnote w:type="continuationSeparator" w:id="1">
    <w:p w:rsidR="00394923" w:rsidRDefault="00394923" w:rsidP="001E2F65">
      <w:r>
        <w:continuationSeparator/>
      </w:r>
    </w:p>
  </w:footnote>
  <w:footnote w:type="continuationNotice" w:id="2">
    <w:p w:rsidR="00394923" w:rsidRDefault="00394923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16EE"/>
    <w:rsid w:val="0032419C"/>
    <w:rsid w:val="00327777"/>
    <w:rsid w:val="003304CE"/>
    <w:rsid w:val="0033358B"/>
    <w:rsid w:val="003471EB"/>
    <w:rsid w:val="00350982"/>
    <w:rsid w:val="0035649F"/>
    <w:rsid w:val="00356E8D"/>
    <w:rsid w:val="0035752B"/>
    <w:rsid w:val="003659F9"/>
    <w:rsid w:val="00371D18"/>
    <w:rsid w:val="00383B3E"/>
    <w:rsid w:val="00385475"/>
    <w:rsid w:val="00392FA5"/>
    <w:rsid w:val="00394923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6</Words>
  <Characters>3856</Characters>
  <Application>Microsoft Office Word</Application>
  <DocSecurity>0</DocSecurity>
  <Lines>32</Lines>
  <Paragraphs>9</Paragraphs>
  <ScaleCrop>false</ScaleCrop>
  <Company/>
  <LinksUpToDate>false</LinksUpToDate>
  <CharactersWithSpaces>4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Boza</cp:lastModifiedBy>
  <cp:revision>2</cp:revision>
  <cp:lastPrinted>2016-10-07T07:40:00Z</cp:lastPrinted>
  <dcterms:created xsi:type="dcterms:W3CDTF">2023-08-14T16:29:00Z</dcterms:created>
  <dcterms:modified xsi:type="dcterms:W3CDTF">2023-08-1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